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design"/>
        <w:tblW w:w="0" w:type="auto"/>
        <w:tblLook w:val="04A0" w:firstRow="1" w:lastRow="0" w:firstColumn="1" w:lastColumn="0" w:noHBand="0" w:noVBand="1"/>
      </w:tblPr>
      <w:tblGrid>
        <w:gridCol w:w="1793"/>
        <w:gridCol w:w="925"/>
        <w:gridCol w:w="824"/>
        <w:gridCol w:w="1392"/>
        <w:gridCol w:w="1389"/>
        <w:gridCol w:w="2054"/>
        <w:gridCol w:w="973"/>
      </w:tblGrid>
      <w:tr w:rsidR="007B3623" w:rsidTr="007B3623">
        <w:tc>
          <w:tcPr>
            <w:tcW w:w="1796" w:type="dxa"/>
          </w:tcPr>
          <w:p w:rsidR="007B3623" w:rsidRDefault="007B3623">
            <w:r>
              <w:t>Feature</w:t>
            </w:r>
          </w:p>
        </w:tc>
        <w:tc>
          <w:tcPr>
            <w:tcW w:w="961" w:type="dxa"/>
          </w:tcPr>
          <w:p w:rsidR="007B3623" w:rsidRDefault="007B3623">
            <w:r>
              <w:t>Airbnb</w:t>
            </w:r>
          </w:p>
        </w:tc>
        <w:tc>
          <w:tcPr>
            <w:tcW w:w="863" w:type="dxa"/>
          </w:tcPr>
          <w:p w:rsidR="007B3623" w:rsidRDefault="007B3623">
            <w:r>
              <w:t>Asta HS Fulda</w:t>
            </w:r>
          </w:p>
        </w:tc>
        <w:tc>
          <w:tcPr>
            <w:tcW w:w="1410" w:type="dxa"/>
          </w:tcPr>
          <w:p w:rsidR="007B3623" w:rsidRDefault="007B3623">
            <w:r>
              <w:t>Ebay Kleinanzeige</w:t>
            </w:r>
          </w:p>
        </w:tc>
        <w:tc>
          <w:tcPr>
            <w:tcW w:w="1407" w:type="dxa"/>
          </w:tcPr>
          <w:p w:rsidR="007B3623" w:rsidRDefault="007B3623">
            <w:r w:rsidRPr="007B3623">
              <w:t>fuldaflats.de</w:t>
            </w:r>
          </w:p>
        </w:tc>
        <w:tc>
          <w:tcPr>
            <w:tcW w:w="2054" w:type="dxa"/>
          </w:tcPr>
          <w:p w:rsidR="007B3623" w:rsidRPr="007B3623" w:rsidRDefault="007B3623">
            <w:r w:rsidRPr="00B620C3">
              <w:rPr>
                <w:rFonts w:ascii="Tahoma" w:hAnsi="Tahoma" w:cs="Tahoma"/>
              </w:rPr>
              <w:t>Immobilienscout24</w:t>
            </w:r>
          </w:p>
        </w:tc>
        <w:tc>
          <w:tcPr>
            <w:tcW w:w="859" w:type="dxa"/>
          </w:tcPr>
          <w:p w:rsidR="007B3623" w:rsidRPr="00B620C3" w:rsidRDefault="007B3623">
            <w:pPr>
              <w:rPr>
                <w:rFonts w:ascii="Tahoma" w:hAnsi="Tahoma" w:cs="Tahoma"/>
              </w:rPr>
            </w:pPr>
            <w:r w:rsidRPr="00B620C3">
              <w:rPr>
                <w:rFonts w:ascii="Tahoma" w:hAnsi="Tahoma" w:cs="Tahoma"/>
              </w:rPr>
              <w:t>WG-gesucht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Diversity of Apartementtypes</w:t>
            </w:r>
          </w:p>
        </w:tc>
        <w:tc>
          <w:tcPr>
            <w:tcW w:w="961" w:type="dxa"/>
          </w:tcPr>
          <w:p w:rsidR="007B3623" w:rsidRDefault="007B3623">
            <w:r>
              <w:t>+</w:t>
            </w:r>
          </w:p>
        </w:tc>
        <w:tc>
          <w:tcPr>
            <w:tcW w:w="863" w:type="dxa"/>
          </w:tcPr>
          <w:p w:rsidR="007B3623" w:rsidRDefault="007B3623">
            <w:r>
              <w:t>++</w:t>
            </w:r>
          </w:p>
        </w:tc>
        <w:tc>
          <w:tcPr>
            <w:tcW w:w="1410" w:type="dxa"/>
          </w:tcPr>
          <w:p w:rsidR="007B3623" w:rsidRDefault="007B3623">
            <w:r>
              <w:t>+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-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 / -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Landlord contact</w:t>
            </w:r>
          </w:p>
        </w:tc>
        <w:tc>
          <w:tcPr>
            <w:tcW w:w="961" w:type="dxa"/>
          </w:tcPr>
          <w:p w:rsidR="007B3623" w:rsidRDefault="007B3623">
            <w:r>
              <w:t>+</w:t>
            </w:r>
          </w:p>
        </w:tc>
        <w:tc>
          <w:tcPr>
            <w:tcW w:w="863" w:type="dxa"/>
          </w:tcPr>
          <w:p w:rsidR="007B3623" w:rsidRDefault="007B3623">
            <w:r>
              <w:t>++</w:t>
            </w:r>
          </w:p>
        </w:tc>
        <w:tc>
          <w:tcPr>
            <w:tcW w:w="1410" w:type="dxa"/>
          </w:tcPr>
          <w:p w:rsidR="007B3623" w:rsidRDefault="007B3623">
            <w:r>
              <w:t>+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Language Settings</w:t>
            </w:r>
          </w:p>
        </w:tc>
        <w:tc>
          <w:tcPr>
            <w:tcW w:w="961" w:type="dxa"/>
          </w:tcPr>
          <w:p w:rsidR="007B3623" w:rsidRDefault="007B3623">
            <w:r>
              <w:t>++</w:t>
            </w:r>
          </w:p>
        </w:tc>
        <w:tc>
          <w:tcPr>
            <w:tcW w:w="863" w:type="dxa"/>
          </w:tcPr>
          <w:p w:rsidR="007B3623" w:rsidRDefault="007B3623">
            <w:r>
              <w:t>-</w:t>
            </w:r>
          </w:p>
        </w:tc>
        <w:tc>
          <w:tcPr>
            <w:tcW w:w="1410" w:type="dxa"/>
          </w:tcPr>
          <w:p w:rsidR="007B3623" w:rsidRDefault="007B3623">
            <w:r>
              <w:t>-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 / -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Rating Option</w:t>
            </w:r>
          </w:p>
        </w:tc>
        <w:tc>
          <w:tcPr>
            <w:tcW w:w="961" w:type="dxa"/>
          </w:tcPr>
          <w:p w:rsidR="007B3623" w:rsidRDefault="007B3623">
            <w:r>
              <w:t>+++</w:t>
            </w:r>
          </w:p>
        </w:tc>
        <w:tc>
          <w:tcPr>
            <w:tcW w:w="863" w:type="dxa"/>
          </w:tcPr>
          <w:p w:rsidR="007B3623" w:rsidRDefault="007B3623">
            <w:r>
              <w:t>-</w:t>
            </w:r>
          </w:p>
        </w:tc>
        <w:tc>
          <w:tcPr>
            <w:tcW w:w="1410" w:type="dxa"/>
          </w:tcPr>
          <w:p w:rsidR="007B3623" w:rsidRDefault="007B3623">
            <w:r>
              <w:t>-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-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-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Shows current flatmates and their nationalities</w:t>
            </w:r>
          </w:p>
        </w:tc>
        <w:tc>
          <w:tcPr>
            <w:tcW w:w="961" w:type="dxa"/>
          </w:tcPr>
          <w:p w:rsidR="007B3623" w:rsidRDefault="007B3623">
            <w:r>
              <w:t>-</w:t>
            </w:r>
          </w:p>
        </w:tc>
        <w:tc>
          <w:tcPr>
            <w:tcW w:w="863" w:type="dxa"/>
          </w:tcPr>
          <w:p w:rsidR="007B3623" w:rsidRDefault="007B3623">
            <w:r>
              <w:t>-</w:t>
            </w:r>
          </w:p>
        </w:tc>
        <w:tc>
          <w:tcPr>
            <w:tcW w:w="1410" w:type="dxa"/>
          </w:tcPr>
          <w:p w:rsidR="007B3623" w:rsidRDefault="007B3623">
            <w:r>
              <w:t>-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-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 / -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User Login</w:t>
            </w:r>
          </w:p>
        </w:tc>
        <w:tc>
          <w:tcPr>
            <w:tcW w:w="961" w:type="dxa"/>
          </w:tcPr>
          <w:p w:rsidR="007B3623" w:rsidRDefault="007B3623">
            <w:r>
              <w:t>+++</w:t>
            </w:r>
          </w:p>
        </w:tc>
        <w:tc>
          <w:tcPr>
            <w:tcW w:w="863" w:type="dxa"/>
          </w:tcPr>
          <w:p w:rsidR="007B3623" w:rsidRDefault="007B3623">
            <w:r>
              <w:t>+</w:t>
            </w:r>
          </w:p>
        </w:tc>
        <w:tc>
          <w:tcPr>
            <w:tcW w:w="1410" w:type="dxa"/>
          </w:tcPr>
          <w:p w:rsidR="007B3623" w:rsidRDefault="007B3623">
            <w:r>
              <w:t>++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</w:tr>
      <w:tr w:rsidR="007B3623" w:rsidTr="007B3623">
        <w:tc>
          <w:tcPr>
            <w:tcW w:w="1796" w:type="dxa"/>
          </w:tcPr>
          <w:p w:rsidR="007B3623" w:rsidRDefault="007B3623">
            <w:r>
              <w:t>Variety of Filter Settings</w:t>
            </w:r>
          </w:p>
        </w:tc>
        <w:tc>
          <w:tcPr>
            <w:tcW w:w="961" w:type="dxa"/>
          </w:tcPr>
          <w:p w:rsidR="007B3623" w:rsidRDefault="007B3623">
            <w:r>
              <w:t>++</w:t>
            </w:r>
          </w:p>
        </w:tc>
        <w:tc>
          <w:tcPr>
            <w:tcW w:w="863" w:type="dxa"/>
          </w:tcPr>
          <w:p w:rsidR="007B3623" w:rsidRDefault="007B3623">
            <w:r>
              <w:t>-</w:t>
            </w:r>
          </w:p>
        </w:tc>
        <w:tc>
          <w:tcPr>
            <w:tcW w:w="1410" w:type="dxa"/>
          </w:tcPr>
          <w:p w:rsidR="007B3623" w:rsidRDefault="007B3623">
            <w:r>
              <w:t>+</w:t>
            </w:r>
          </w:p>
        </w:tc>
        <w:tc>
          <w:tcPr>
            <w:tcW w:w="1407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  <w:tc>
          <w:tcPr>
            <w:tcW w:w="2054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</w:t>
            </w:r>
          </w:p>
        </w:tc>
        <w:tc>
          <w:tcPr>
            <w:tcW w:w="859" w:type="dxa"/>
          </w:tcPr>
          <w:p w:rsidR="007B3623" w:rsidRPr="007B3623" w:rsidRDefault="007B3623">
            <w:pPr>
              <w:rPr>
                <w:color w:val="FF0000"/>
              </w:rPr>
            </w:pPr>
            <w:r w:rsidRPr="007B3623">
              <w:rPr>
                <w:color w:val="FF0000"/>
              </w:rPr>
              <w:t>+++</w:t>
            </w:r>
          </w:p>
        </w:tc>
      </w:tr>
    </w:tbl>
    <w:p w:rsidR="00E96293" w:rsidRDefault="00E96293"/>
    <w:p w:rsidR="004015F2" w:rsidRDefault="004015F2">
      <w:r>
        <w:t>+++ Excellent</w:t>
      </w:r>
    </w:p>
    <w:p w:rsidR="004015F2" w:rsidRDefault="004015F2">
      <w:r>
        <w:t>++ Good</w:t>
      </w:r>
    </w:p>
    <w:p w:rsidR="004015F2" w:rsidRDefault="004015F2" w:rsidP="004015F2">
      <w:r>
        <w:t>+ Satisfactory</w:t>
      </w:r>
    </w:p>
    <w:p w:rsidR="004015F2" w:rsidRDefault="004015F2" w:rsidP="004015F2">
      <w:r>
        <w:t>-</w:t>
      </w:r>
      <w:r w:rsidR="00FC15D1">
        <w:t xml:space="preserve"> Missing</w:t>
      </w:r>
    </w:p>
    <w:p w:rsidR="00A424E6" w:rsidRDefault="00A424E6" w:rsidP="004015F2"/>
    <w:p w:rsidR="00A424E6" w:rsidRDefault="00A424E6" w:rsidP="004015F2">
      <w:r>
        <w:t>Advantages of our website:</w:t>
      </w:r>
      <w:bookmarkStart w:id="0" w:name="_GoBack"/>
      <w:bookmarkEnd w:id="0"/>
    </w:p>
    <w:sectPr w:rsidR="00A42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5C6990"/>
    <w:multiLevelType w:val="hybridMultilevel"/>
    <w:tmpl w:val="FF3658BC"/>
    <w:lvl w:ilvl="0" w:tplc="C616D2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853B56"/>
    <w:multiLevelType w:val="hybridMultilevel"/>
    <w:tmpl w:val="A1C44FA4"/>
    <w:lvl w:ilvl="0" w:tplc="24FE6D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yNDY1MjYwNDY1NDVT0lEKTi0uzszPAykwrAUAunOyyCwAAAA="/>
  </w:docVars>
  <w:rsids>
    <w:rsidRoot w:val="0088509C"/>
    <w:rsid w:val="004015F2"/>
    <w:rsid w:val="00412AEA"/>
    <w:rsid w:val="004A3A30"/>
    <w:rsid w:val="00783F19"/>
    <w:rsid w:val="007B3623"/>
    <w:rsid w:val="0088509C"/>
    <w:rsid w:val="00A2040A"/>
    <w:rsid w:val="00A424E6"/>
    <w:rsid w:val="00E247C7"/>
    <w:rsid w:val="00E96293"/>
    <w:rsid w:val="00F8632E"/>
    <w:rsid w:val="00FC1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9156F"/>
  <w15:chartTrackingRefBased/>
  <w15:docId w15:val="{87D8A950-969C-4925-98D5-931120DB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850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ndesign">
    <w:name w:val="Table Theme"/>
    <w:basedOn w:val="NormaleTabelle"/>
    <w:uiPriority w:val="99"/>
    <w:rsid w:val="004A3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4015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isam Ekpai-Laodema</dc:creator>
  <cp:keywords/>
  <dc:description/>
  <cp:lastModifiedBy>fdai3277</cp:lastModifiedBy>
  <cp:revision>3</cp:revision>
  <dcterms:created xsi:type="dcterms:W3CDTF">2016-10-30T16:52:00Z</dcterms:created>
  <dcterms:modified xsi:type="dcterms:W3CDTF">2016-10-30T16:52:00Z</dcterms:modified>
</cp:coreProperties>
</file>